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1"/>
      </w:pPr>
      <w:r>
        <w:t xml:space="preserve">Cover Letter</w:t>
      </w:r>
    </w:p>
    <w:p>
      <w:pPr>
        <w:pStyle w:val="FirstParagraph"/>
      </w:pPr>
      <w:r>
        <w:rPr>
          <w:bCs/>
          <w:b/>
        </w:rPr>
        <w:t xml:space="preserve">John A. Smith, Ph.D.</w:t>
      </w:r>
      <w:r>
        <w:br/>
      </w:r>
      <w:r>
        <w:t xml:space="preserve">123 Academic Lane</w:t>
      </w:r>
      <w:r>
        <w:br/>
      </w:r>
      <w:r>
        <w:t xml:space="preserve">Los Angeles, CA 90001</w:t>
      </w:r>
      <w:r>
        <w:br/>
      </w:r>
      <w:r>
        <w:t xml:space="preserve">(323) 456-7890</w:t>
      </w:r>
      <w:r>
        <w:br/>
      </w:r>
      <w:r>
        <w:t xml:space="preserve">j.smith@university.edu</w:t>
      </w:r>
    </w:p>
    <w:p>
      <w:pPr>
        <w:pStyle w:val="BodyText"/>
      </w:pPr>
      <w:r>
        <w:t xml:space="preserve">April 5, 2024</w:t>
      </w:r>
    </w:p>
    <w:p>
      <w:pPr>
        <w:pStyle w:val="BodyText"/>
      </w:pPr>
      <w:r>
        <w:rPr>
          <w:bCs/>
          <w:b/>
        </w:rPr>
        <w:t xml:space="preserve">Dr. Emily Carter, Ph.D.</w:t>
      </w:r>
      <w:r>
        <w:br/>
      </w:r>
      <w:r>
        <w:t xml:space="preserve">Chair of the Faculty Search Committee</w:t>
      </w:r>
      <w:r>
        <w:br/>
      </w:r>
      <w:r>
        <w:t xml:space="preserve">Department of Environmental Sciences</w:t>
      </w:r>
      <w:r>
        <w:br/>
      </w:r>
      <w:r>
        <w:t xml:space="preserve">University of Southern California (USC)</w:t>
      </w:r>
      <w:r>
        <w:br/>
      </w:r>
      <w:r>
        <w:t xml:space="preserve">3601 South Figueroa Street</w:t>
      </w:r>
      <w:r>
        <w:br/>
      </w:r>
      <w:r>
        <w:t xml:space="preserve">Los Angeles, CA 90089</w:t>
      </w:r>
    </w:p>
    <w:p>
      <w:pPr>
        <w:pStyle w:val="BodyText"/>
      </w:pPr>
      <w:r>
        <w:t xml:space="preserve">Dear Dr. Carter,</w:t>
      </w:r>
    </w:p>
    <w:p>
      <w:pPr>
        <w:pStyle w:val="BodyText"/>
      </w:pPr>
      <w:r>
        <w:t xml:space="preserve">I am writing to express my enthusiastic interest in the Professor position at the University of Southern California (USC) in Los Angeles, California. As a dedicated academic with over a decade of experience in environmental science research and teaching, I am eager to contribute my expertise to an institution renowned for its commitment to innovation and excellence. This opportunity aligns perfectly with my career goals, which emphasize advancing scientific knowledge, fostering interdisciplinary collaboration, and preparing the next generation of leaders in the United States Los Angeles academic community.</w:t>
      </w:r>
    </w:p>
    <w:p>
      <w:pPr>
        <w:pStyle w:val="BodyText"/>
      </w:pPr>
      <w:r>
        <w:t xml:space="preserve">Throughout my career as a Professor, I have prioritized creating an inclusive and dynamic learning environment that empowers students to think critically and engage with global challenges. At Stanford University, where I served as a tenured Associate Professor for seven years, I designed and taught undergraduate and graduate courses in climate change policy, sustainable resource management, and environmental data analysis. My teaching philosophy centers on bridging theoretical concepts with real-world applications, ensuring that students are equipped to address complex issues such as urban sustainability and ecological resilience—areas of growing importance in a city like Los Angeles.</w:t>
      </w:r>
    </w:p>
    <w:p>
      <w:pPr>
        <w:pStyle w:val="BodyText"/>
      </w:pPr>
      <w:r>
        <w:t xml:space="preserve">In addition to my teaching responsibilities, my research as a Professor has focused on the intersection of environmental science and public policy. My work on urban heat island effects and renewable energy integration has been published in prestigious journals such as *Nature Climate Change* and *Environmental Research Letters*. I have also secured over $2 million in funding from the National Science Foundation (NSF) and the Department of Energy (DOE) to support collaborative projects with local organizations, including the Los Angeles Department of Water and Power. These experiences have deepened my understanding of how academic research can directly benefit communities, a principle I am eager to extend through my work at USC.</w:t>
      </w:r>
    </w:p>
    <w:p>
      <w:pPr>
        <w:pStyle w:val="BodyText"/>
      </w:pPr>
      <w:r>
        <w:t xml:space="preserve">The United States Los Angeles region represents a unique confluence of scientific innovation, cultural diversity, and environmental challenges. As a Professor in this vibrant ecosystem, I am particularly drawn to USC’s emphasis on interdisciplinary research and its strong ties to industries such as renewable energy, urban planning, and public health. I believe my background in environmental science and policy would allow me to contribute meaningfully to the university’s mission of addressing global issues through local action. For instance, my recent work on coastal resilience strategies could align with USC’s initiatives in sustainable infrastructure, offering opportunities for joint research with faculty across departments.</w:t>
      </w:r>
    </w:p>
    <w:p>
      <w:pPr>
        <w:pStyle w:val="BodyText"/>
      </w:pPr>
      <w:r>
        <w:t xml:space="preserve">One of my proudest achievements as a Professor was founding the Stanford Urban Sustainability Lab, which brought together students, policymakers, and industry leaders to develop solutions for urban environmental challenges. This initiative not only enhanced student engagement but also led to the creation of a community-based program that reduced energy consumption in Los Angeles neighborhoods by 15% within two years. I am confident that similar collaborative efforts could thrive at USC, leveraging the university’s resources and partnerships to drive impactful change.</w:t>
      </w:r>
    </w:p>
    <w:p>
      <w:pPr>
        <w:pStyle w:val="BodyText"/>
      </w:pPr>
      <w:r>
        <w:t xml:space="preserve">As a Professor, I have also been committed to mentoring students from diverse backgrounds and fostering an inclusive academic culture. At Stanford, I mentored over 50 graduate students and postdoctoral fellows, many of whom have gone on to leadership roles in academia, government, and the private sector. I am particularly passionate about supporting underrepresented groups in STEM fields and would be excited to contribute to USC’s efforts in promoting equity and access in higher education.</w:t>
      </w:r>
    </w:p>
    <w:p>
      <w:pPr>
        <w:pStyle w:val="BodyText"/>
      </w:pPr>
      <w:r>
        <w:t xml:space="preserve">Los Angeles is not only a hub for academic excellence but also a city that embodies the spirit of innovation and resilience. The United States Los Angeles landscape, with its blend of natural beauty, cultural vibrancy, and cutting-edge research institutions, offers an ideal setting for advancing interdisciplinary work. I am particularly inspired by USC’s location in the heart of this dynamic region and its opportunities to engage with local communities through outreach programs and public lectures. I would be honored to contribute my expertise to a university that values both intellectual rigor and societal impact.</w:t>
      </w:r>
    </w:p>
    <w:p>
      <w:pPr>
        <w:pStyle w:val="BodyText"/>
      </w:pPr>
      <w:r>
        <w:t xml:space="preserve">In conclusion, I am deeply enthusiastic about the possibility of joining the faculty at USC as a Professor. My academic background, research accomplishments, and dedication to education align closely with the university’s vision for excellence in teaching and research. I am confident that my skills and experiences would allow me to make meaningful contributions to your department while supporting the growth and development of students in Los Angeles. Thank you for considering my application. I look forward to the opportunity to discuss how I can contribute to USC’s continued success.</w:t>
      </w:r>
    </w:p>
    <w:p>
      <w:pPr>
        <w:pStyle w:val="BodyText"/>
      </w:pPr>
      <w:r>
        <w:t xml:space="preserve">Sincerely,</w:t>
      </w:r>
      <w:r>
        <w:br/>
      </w:r>
      <w:r>
        <w:t xml:space="preserve">John A. Smith, Ph.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United States Los Angeles</dc:title>
  <dc:creator/>
  <dc:language>en</dc:language>
  <cp:keywords/>
  <dcterms:created xsi:type="dcterms:W3CDTF">2026-07-24T11:55:15Z</dcterms:created>
  <dcterms:modified xsi:type="dcterms:W3CDTF">2026-07-24T11:55:15Z</dcterms:modified>
</cp:coreProperties>
</file>

<file path=docProps/custom.xml><?xml version="1.0" encoding="utf-8"?>
<Properties xmlns="http://schemas.openxmlformats.org/officeDocument/2006/custom-properties" xmlns:vt="http://schemas.openxmlformats.org/officeDocument/2006/docPropsVTypes"/>
</file>